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74" w:type="dxa"/>
        <w:tblInd w:w="-318" w:type="dxa"/>
        <w:tblLayout w:type="fixed"/>
        <w:tblLook w:val="01E0" w:firstRow="1" w:lastRow="1" w:firstColumn="1" w:lastColumn="1" w:noHBand="0" w:noVBand="0"/>
      </w:tblPr>
      <w:tblGrid>
        <w:gridCol w:w="5847"/>
        <w:gridCol w:w="3827"/>
      </w:tblGrid>
      <w:tr w:rsidR="001802A8" w:rsidRPr="001802A8" w14:paraId="0AC3247E" w14:textId="77777777" w:rsidTr="00B85A9C">
        <w:tc>
          <w:tcPr>
            <w:tcW w:w="5847" w:type="dxa"/>
            <w:vMerge w:val="restart"/>
            <w:vAlign w:val="center"/>
          </w:tcPr>
          <w:p w14:paraId="3474C87B" w14:textId="77777777" w:rsidR="0017362C" w:rsidRPr="001802A8" w:rsidRDefault="0017362C" w:rsidP="001427D3">
            <w:pPr>
              <w:rPr>
                <w:color w:val="000000" w:themeColor="text1"/>
              </w:rPr>
            </w:pPr>
          </w:p>
          <w:p w14:paraId="7F3BEE32" w14:textId="77777777" w:rsidR="0017362C" w:rsidRPr="001802A8" w:rsidRDefault="0017362C" w:rsidP="001427D3">
            <w:pPr>
              <w:rPr>
                <w:color w:val="000000" w:themeColor="text1"/>
              </w:rPr>
            </w:pPr>
          </w:p>
          <w:p w14:paraId="392DFA5D" w14:textId="77777777" w:rsidR="0017362C" w:rsidRPr="001802A8" w:rsidRDefault="0017362C" w:rsidP="001427D3">
            <w:pPr>
              <w:rPr>
                <w:color w:val="000000" w:themeColor="text1"/>
              </w:rPr>
            </w:pPr>
          </w:p>
          <w:p w14:paraId="0F7BDC58" w14:textId="34D36214" w:rsidR="00DE4552" w:rsidRPr="001802A8" w:rsidRDefault="00DE4552" w:rsidP="001427D3">
            <w:pPr>
              <w:rPr>
                <w:rFonts w:cs="Arial"/>
                <w:b/>
                <w:smallCaps/>
                <w:color w:val="000000" w:themeColor="text1"/>
                <w:sz w:val="18"/>
                <w:szCs w:val="18"/>
              </w:rPr>
            </w:pPr>
          </w:p>
        </w:tc>
        <w:tc>
          <w:tcPr>
            <w:tcW w:w="3827" w:type="dxa"/>
          </w:tcPr>
          <w:p w14:paraId="20B7D3B3" w14:textId="326701FC" w:rsidR="00036BA8" w:rsidRPr="001802A8" w:rsidRDefault="00036BA8" w:rsidP="00B85A9C">
            <w:pPr>
              <w:pStyle w:val="AbsenderInmitKapitlchen"/>
              <w:jc w:val="right"/>
              <w:rPr>
                <w:color w:val="000000" w:themeColor="text1"/>
              </w:rPr>
            </w:pPr>
            <w:r w:rsidRPr="001802A8">
              <w:rPr>
                <w:color w:val="000000" w:themeColor="text1"/>
              </w:rPr>
              <w:t>Fakultät für Wirtschafts</w:t>
            </w:r>
            <w:r w:rsidR="001A7B0F">
              <w:rPr>
                <w:color w:val="000000" w:themeColor="text1"/>
              </w:rPr>
              <w:t>- und Rechtswissenschaften</w:t>
            </w:r>
          </w:p>
          <w:p w14:paraId="1DC0DBF6" w14:textId="072139EC" w:rsidR="0017362C" w:rsidRPr="001802A8" w:rsidRDefault="00036BA8" w:rsidP="00B85A9C">
            <w:pPr>
              <w:pStyle w:val="AbsenderInmitKapitlchen"/>
              <w:jc w:val="right"/>
              <w:rPr>
                <w:color w:val="000000" w:themeColor="text1"/>
              </w:rPr>
            </w:pPr>
            <w:r w:rsidRPr="001802A8">
              <w:rPr>
                <w:color w:val="000000" w:themeColor="text1"/>
              </w:rPr>
              <w:t>Institut für Finanzmanagement</w:t>
            </w:r>
          </w:p>
        </w:tc>
        <w:bookmarkStart w:id="0" w:name="_GoBack"/>
        <w:bookmarkEnd w:id="0"/>
      </w:tr>
      <w:tr w:rsidR="001802A8" w:rsidRPr="001802A8" w14:paraId="28610778" w14:textId="77777777" w:rsidTr="00B85A9C">
        <w:tc>
          <w:tcPr>
            <w:tcW w:w="5847" w:type="dxa"/>
            <w:vMerge/>
          </w:tcPr>
          <w:p w14:paraId="7B5BAB1E" w14:textId="77777777" w:rsidR="0017362C" w:rsidRPr="001802A8" w:rsidRDefault="0017362C" w:rsidP="001427D3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827" w:type="dxa"/>
            <w:vAlign w:val="center"/>
          </w:tcPr>
          <w:p w14:paraId="06C0AAB1" w14:textId="0B8957C1" w:rsidR="0017362C" w:rsidRPr="00FE5FD0" w:rsidRDefault="00FB0508" w:rsidP="00B85A9C">
            <w:pPr>
              <w:pStyle w:val="AbsenderInmitKapitlchen"/>
              <w:jc w:val="right"/>
              <w:rPr>
                <w:color w:val="000000" w:themeColor="text1"/>
                <w:sz w:val="28"/>
                <w:szCs w:val="16"/>
              </w:rPr>
            </w:pPr>
            <w:r w:rsidRPr="00FE5FD0">
              <w:rPr>
                <w:color w:val="000000" w:themeColor="text1"/>
                <w:szCs w:val="16"/>
              </w:rPr>
              <w:t>Abteilung für Betriebliches Finanz-</w:t>
            </w:r>
            <w:r w:rsidR="00FE5FD0" w:rsidRPr="00FE5FD0">
              <w:rPr>
                <w:color w:val="000000" w:themeColor="text1"/>
                <w:szCs w:val="16"/>
              </w:rPr>
              <w:t xml:space="preserve"> und Steuerwesen</w:t>
            </w:r>
          </w:p>
        </w:tc>
      </w:tr>
      <w:tr w:rsidR="001802A8" w:rsidRPr="001802A8" w14:paraId="404B7E1E" w14:textId="77777777" w:rsidTr="00B85A9C">
        <w:trPr>
          <w:trHeight w:val="183"/>
        </w:trPr>
        <w:tc>
          <w:tcPr>
            <w:tcW w:w="5847" w:type="dxa"/>
            <w:vMerge/>
          </w:tcPr>
          <w:p w14:paraId="2D683ECB" w14:textId="77777777" w:rsidR="0017362C" w:rsidRPr="001802A8" w:rsidRDefault="0017362C" w:rsidP="001427D3">
            <w:pPr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3827" w:type="dxa"/>
            <w:vAlign w:val="bottom"/>
          </w:tcPr>
          <w:p w14:paraId="133DAE11" w14:textId="60C88C09" w:rsidR="0017362C" w:rsidRPr="001802A8" w:rsidRDefault="0017362C" w:rsidP="00FE5FD0">
            <w:pPr>
              <w:pStyle w:val="AbsenderInmitKapitlchen"/>
              <w:ind w:left="0"/>
              <w:rPr>
                <w:rFonts w:cs="Arial"/>
                <w:b/>
                <w:color w:val="000000" w:themeColor="text1"/>
                <w:sz w:val="18"/>
              </w:rPr>
            </w:pPr>
          </w:p>
        </w:tc>
      </w:tr>
      <w:tr w:rsidR="001802A8" w:rsidRPr="001802A8" w14:paraId="1B4112B6" w14:textId="77777777" w:rsidTr="00B85A9C">
        <w:trPr>
          <w:trHeight w:val="346"/>
        </w:trPr>
        <w:tc>
          <w:tcPr>
            <w:tcW w:w="5847" w:type="dxa"/>
            <w:vMerge/>
          </w:tcPr>
          <w:p w14:paraId="350D3A73" w14:textId="77777777" w:rsidR="0017362C" w:rsidRPr="001802A8" w:rsidRDefault="0017362C" w:rsidP="001427D3">
            <w:pPr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827" w:type="dxa"/>
            <w:vAlign w:val="bottom"/>
          </w:tcPr>
          <w:p w14:paraId="57881957" w14:textId="77777777" w:rsidR="0017362C" w:rsidRPr="001802A8" w:rsidRDefault="0017362C" w:rsidP="00815DEF">
            <w:pPr>
              <w:pStyle w:val="AbsenderInAdresszeilen"/>
              <w:rPr>
                <w:color w:val="000000" w:themeColor="text1"/>
                <w:lang w:val="en-US"/>
              </w:rPr>
            </w:pPr>
          </w:p>
        </w:tc>
      </w:tr>
      <w:tr w:rsidR="001802A8" w:rsidRPr="001802A8" w14:paraId="4B59BFF3" w14:textId="77777777" w:rsidTr="00B85A9C">
        <w:trPr>
          <w:trHeight w:val="402"/>
        </w:trPr>
        <w:tc>
          <w:tcPr>
            <w:tcW w:w="5847" w:type="dxa"/>
          </w:tcPr>
          <w:p w14:paraId="2A7781B9" w14:textId="77777777" w:rsidR="0017362C" w:rsidRPr="001802A8" w:rsidRDefault="0017362C" w:rsidP="001427D3">
            <w:pPr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827" w:type="dxa"/>
            <w:vAlign w:val="bottom"/>
          </w:tcPr>
          <w:p w14:paraId="45B85320" w14:textId="6230609B" w:rsidR="0017362C" w:rsidRPr="001802A8" w:rsidRDefault="0017362C" w:rsidP="0020148C">
            <w:pPr>
              <w:pStyle w:val="OrtDatum"/>
              <w:rPr>
                <w:color w:val="000000" w:themeColor="text1"/>
              </w:rPr>
            </w:pPr>
          </w:p>
        </w:tc>
      </w:tr>
    </w:tbl>
    <w:p w14:paraId="263F2D0F" w14:textId="60B067DF" w:rsidR="0026687A" w:rsidRDefault="0026687A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6A8DC487" w14:textId="77777777" w:rsidR="0026687A" w:rsidRDefault="0026687A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6A61312A" w14:textId="595729B1" w:rsidR="00036BA8" w:rsidRPr="001802A8" w:rsidRDefault="00036BA8" w:rsidP="00036BA8">
      <w:pPr>
        <w:ind w:right="28"/>
        <w:jc w:val="center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Thema Nr.: </w:t>
      </w:r>
      <w:r w:rsidR="005E4339">
        <w:rPr>
          <w:rFonts w:ascii="Arial" w:hAnsi="Arial" w:cs="Arial"/>
          <w:color w:val="000000" w:themeColor="text1"/>
          <w:sz w:val="24"/>
        </w:rPr>
        <w:t>X</w:t>
      </w:r>
    </w:p>
    <w:p w14:paraId="1CC88AB9" w14:textId="4B5BFA1B" w:rsidR="00036BA8" w:rsidRDefault="00036BA8" w:rsidP="00036BA8">
      <w:pPr>
        <w:jc w:val="center"/>
        <w:rPr>
          <w:rFonts w:ascii="Arial" w:hAnsi="Arial" w:cs="Arial"/>
          <w:color w:val="000000" w:themeColor="text1"/>
          <w:sz w:val="36"/>
        </w:rPr>
      </w:pPr>
    </w:p>
    <w:p w14:paraId="2296C510" w14:textId="77777777" w:rsidR="00A3636A" w:rsidRPr="001802A8" w:rsidRDefault="00A3636A" w:rsidP="00036BA8">
      <w:pPr>
        <w:jc w:val="center"/>
        <w:rPr>
          <w:rFonts w:ascii="Arial" w:hAnsi="Arial" w:cs="Arial"/>
          <w:color w:val="000000" w:themeColor="text1"/>
          <w:sz w:val="36"/>
        </w:rPr>
      </w:pPr>
    </w:p>
    <w:p w14:paraId="547E8EC2" w14:textId="7D2384E3" w:rsidR="00036BA8" w:rsidRPr="00A3636A" w:rsidRDefault="00036BA8" w:rsidP="00036BA8">
      <w:pPr>
        <w:jc w:val="center"/>
        <w:rPr>
          <w:rFonts w:ascii="Arial" w:hAnsi="Arial" w:cs="Arial"/>
          <w:b/>
          <w:color w:val="000000" w:themeColor="text1"/>
          <w:sz w:val="48"/>
        </w:rPr>
      </w:pPr>
      <w:r w:rsidRPr="00A3636A">
        <w:rPr>
          <w:rFonts w:ascii="Arial" w:hAnsi="Arial" w:cs="Arial"/>
          <w:b/>
          <w:color w:val="000000" w:themeColor="text1"/>
          <w:sz w:val="56"/>
        </w:rPr>
        <w:t>"</w:t>
      </w:r>
      <w:r w:rsidR="001802A8" w:rsidRPr="00A3636A">
        <w:rPr>
          <w:rFonts w:ascii="Arial" w:hAnsi="Arial" w:cs="Arial"/>
          <w:b/>
          <w:color w:val="000000" w:themeColor="text1"/>
          <w:sz w:val="56"/>
          <w:szCs w:val="44"/>
        </w:rPr>
        <w:t>Titel</w:t>
      </w:r>
      <w:r w:rsidRPr="00A3636A">
        <w:rPr>
          <w:rFonts w:ascii="Arial" w:hAnsi="Arial" w:cs="Arial"/>
          <w:b/>
          <w:color w:val="000000" w:themeColor="text1"/>
          <w:sz w:val="56"/>
          <w:szCs w:val="44"/>
        </w:rPr>
        <w:t>"</w:t>
      </w:r>
    </w:p>
    <w:p w14:paraId="501CE77D" w14:textId="45A54AE6" w:rsidR="00036BA8" w:rsidRDefault="00036B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713734AA" w14:textId="6DEC592A" w:rsidR="001802A8" w:rsidRDefault="001802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1F258065" w14:textId="77777777" w:rsidR="001802A8" w:rsidRPr="001802A8" w:rsidRDefault="001802A8" w:rsidP="00036BA8">
      <w:pPr>
        <w:jc w:val="center"/>
        <w:rPr>
          <w:rFonts w:ascii="Arial" w:hAnsi="Arial" w:cs="Arial"/>
          <w:b/>
          <w:color w:val="000000" w:themeColor="text1"/>
          <w:sz w:val="36"/>
        </w:rPr>
      </w:pPr>
    </w:p>
    <w:p w14:paraId="3E5B7FED" w14:textId="1A6C6D3C" w:rsidR="00036BA8" w:rsidRPr="00004190" w:rsidRDefault="00036BA8" w:rsidP="00036BA8">
      <w:pPr>
        <w:ind w:right="28"/>
        <w:jc w:val="center"/>
        <w:rPr>
          <w:rFonts w:ascii="Arial" w:hAnsi="Arial" w:cs="Arial"/>
          <w:b/>
          <w:caps/>
          <w:color w:val="000000" w:themeColor="text1"/>
          <w:sz w:val="40"/>
          <w:szCs w:val="32"/>
        </w:rPr>
      </w:pPr>
      <w:r w:rsidRPr="00004190">
        <w:rPr>
          <w:rFonts w:ascii="Arial" w:hAnsi="Arial" w:cs="Arial"/>
          <w:b/>
          <w:caps/>
          <w:color w:val="000000" w:themeColor="text1"/>
          <w:sz w:val="40"/>
          <w:szCs w:val="32"/>
        </w:rPr>
        <w:t>Bachelorarbeit</w:t>
      </w:r>
    </w:p>
    <w:p w14:paraId="4CA76565" w14:textId="4CE9C249" w:rsidR="00036BA8" w:rsidRPr="001802A8" w:rsidRDefault="00036BA8" w:rsidP="00036BA8">
      <w:pPr>
        <w:ind w:right="28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7F068858" w14:textId="7C58619B" w:rsidR="00036BA8" w:rsidRPr="001802A8" w:rsidRDefault="00036BA8" w:rsidP="00036BA8">
      <w:pPr>
        <w:spacing w:before="120" w:after="120"/>
        <w:jc w:val="center"/>
        <w:rPr>
          <w:rFonts w:ascii="TrebuchetMS" w:hAnsi="TrebuchetMS" w:cs="TrebuchetMS"/>
          <w:color w:val="000000" w:themeColor="text1"/>
          <w:sz w:val="24"/>
          <w:lang w:val="de-AT"/>
        </w:rPr>
      </w:pPr>
      <w:r w:rsidRPr="001802A8">
        <w:rPr>
          <w:rFonts w:ascii="TrebuchetMS" w:hAnsi="TrebuchetMS" w:cs="TrebuchetMS"/>
          <w:color w:val="000000" w:themeColor="text1"/>
          <w:sz w:val="24"/>
          <w:lang w:val="de-AT"/>
        </w:rPr>
        <w:t>zur Erlangung des akademischen Grades</w:t>
      </w:r>
    </w:p>
    <w:p w14:paraId="65A56779" w14:textId="33B8A1B9" w:rsidR="00036BA8" w:rsidRPr="001802A8" w:rsidRDefault="00036BA8" w:rsidP="00036BA8">
      <w:pPr>
        <w:spacing w:before="120" w:after="120"/>
        <w:jc w:val="center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TrebuchetMS" w:hAnsi="TrebuchetMS" w:cs="TrebuchetMS"/>
          <w:color w:val="000000" w:themeColor="text1"/>
          <w:sz w:val="24"/>
          <w:lang w:val="de-AT"/>
        </w:rPr>
        <w:t>Bachelor of Science</w:t>
      </w:r>
    </w:p>
    <w:p w14:paraId="186F2E85" w14:textId="73B711E2" w:rsidR="00036BA8" w:rsidRDefault="00036BA8" w:rsidP="00036BA8">
      <w:pPr>
        <w:ind w:right="28"/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14:paraId="5135FEB7" w14:textId="628C2BF3" w:rsidR="00C12A93" w:rsidRDefault="00C12A93" w:rsidP="00036BA8">
      <w:pPr>
        <w:ind w:right="28"/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14:paraId="367EE597" w14:textId="77777777" w:rsidR="00C12A93" w:rsidRDefault="00C12A93" w:rsidP="00036BA8">
      <w:pPr>
        <w:ind w:right="28"/>
        <w:jc w:val="center"/>
        <w:rPr>
          <w:rFonts w:ascii="Arial" w:hAnsi="Arial" w:cs="Arial"/>
          <w:color w:val="000000" w:themeColor="text1"/>
          <w:sz w:val="32"/>
          <w:szCs w:val="32"/>
        </w:rPr>
      </w:pPr>
    </w:p>
    <w:p w14:paraId="00773DA5" w14:textId="77777777" w:rsidR="009F0871" w:rsidRDefault="00010904" w:rsidP="00010904">
      <w:pPr>
        <w:spacing w:before="120" w:after="120"/>
        <w:jc w:val="center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>LV.-Nr. 602.130</w:t>
      </w:r>
    </w:p>
    <w:p w14:paraId="0B3E5143" w14:textId="798494C4" w:rsidR="00010904" w:rsidRPr="001802A8" w:rsidRDefault="001802A8" w:rsidP="00010904">
      <w:pPr>
        <w:spacing w:before="120" w:after="120"/>
        <w:jc w:val="center"/>
        <w:rPr>
          <w:rFonts w:ascii="Arial" w:hAnsi="Arial" w:cs="Arial"/>
          <w:color w:val="000000" w:themeColor="text1"/>
          <w:sz w:val="24"/>
        </w:rPr>
      </w:pPr>
      <w:r>
        <w:rPr>
          <w:rFonts w:ascii="Arial" w:hAnsi="Arial" w:cs="Arial"/>
          <w:color w:val="000000" w:themeColor="text1"/>
          <w:sz w:val="24"/>
        </w:rPr>
        <w:t>WS/SS 20XX</w:t>
      </w:r>
    </w:p>
    <w:p w14:paraId="1C29ECCF" w14:textId="77777777" w:rsidR="00FE5FD0" w:rsidRDefault="00FE5FD0" w:rsidP="00004190">
      <w:pPr>
        <w:spacing w:before="120" w:after="120"/>
        <w:jc w:val="center"/>
        <w:rPr>
          <w:rFonts w:ascii="Arial" w:hAnsi="Arial" w:cs="Arial"/>
          <w:color w:val="000000" w:themeColor="text1"/>
          <w:sz w:val="40"/>
          <w:szCs w:val="32"/>
        </w:rPr>
      </w:pPr>
      <w:r w:rsidRPr="00FE5FD0">
        <w:rPr>
          <w:rFonts w:ascii="Arial" w:hAnsi="Arial" w:cs="Arial"/>
          <w:color w:val="000000" w:themeColor="text1"/>
          <w:sz w:val="40"/>
          <w:szCs w:val="32"/>
        </w:rPr>
        <w:t xml:space="preserve">Bachelorseminar Accounting/Steuerlehre </w:t>
      </w:r>
    </w:p>
    <w:p w14:paraId="75C579F9" w14:textId="77777777" w:rsidR="00B85A9C" w:rsidRDefault="00B85A9C" w:rsidP="00004190">
      <w:pPr>
        <w:spacing w:before="120" w:after="120"/>
        <w:jc w:val="center"/>
        <w:rPr>
          <w:rFonts w:ascii="Arial" w:hAnsi="Arial" w:cs="Arial"/>
          <w:color w:val="000000" w:themeColor="text1"/>
          <w:sz w:val="28"/>
          <w:szCs w:val="28"/>
        </w:rPr>
      </w:pPr>
    </w:p>
    <w:p w14:paraId="58548036" w14:textId="3BCAFFD6" w:rsidR="00036BA8" w:rsidRPr="001802A8" w:rsidRDefault="00010904" w:rsidP="00004190">
      <w:pPr>
        <w:spacing w:before="120" w:after="120"/>
        <w:jc w:val="center"/>
        <w:rPr>
          <w:rFonts w:ascii="Arial" w:hAnsi="Arial" w:cs="Arial"/>
          <w:color w:val="000000" w:themeColor="text1"/>
          <w:sz w:val="28"/>
          <w:szCs w:val="28"/>
        </w:rPr>
      </w:pPr>
      <w:r w:rsidRPr="001802A8">
        <w:rPr>
          <w:rFonts w:ascii="Arial" w:hAnsi="Arial" w:cs="Arial"/>
          <w:color w:val="000000" w:themeColor="text1"/>
          <w:sz w:val="28"/>
          <w:szCs w:val="28"/>
        </w:rPr>
        <w:t>LV-Leitung</w:t>
      </w:r>
      <w:r w:rsidR="00036BA8" w:rsidRPr="001802A8">
        <w:rPr>
          <w:rFonts w:ascii="Arial" w:hAnsi="Arial" w:cs="Arial"/>
          <w:color w:val="000000" w:themeColor="text1"/>
          <w:sz w:val="28"/>
          <w:szCs w:val="28"/>
        </w:rPr>
        <w:t xml:space="preserve">: </w:t>
      </w:r>
    </w:p>
    <w:p w14:paraId="3CC78457" w14:textId="77777777" w:rsidR="00036BA8" w:rsidRPr="001802A8" w:rsidRDefault="00036BA8" w:rsidP="00036BA8">
      <w:pPr>
        <w:jc w:val="center"/>
        <w:rPr>
          <w:rFonts w:ascii="Arial" w:hAnsi="Arial" w:cs="Arial"/>
          <w:color w:val="000000" w:themeColor="text1"/>
          <w:sz w:val="28"/>
        </w:rPr>
      </w:pPr>
    </w:p>
    <w:p w14:paraId="4D2CC696" w14:textId="172C034B" w:rsidR="00036BA8" w:rsidRPr="001802A8" w:rsidRDefault="00C765A9" w:rsidP="00036BA8">
      <w:pPr>
        <w:ind w:right="28"/>
        <w:jc w:val="center"/>
        <w:rPr>
          <w:rFonts w:ascii="Arial" w:hAnsi="Arial" w:cs="Arial"/>
          <w:b/>
          <w:color w:val="000000" w:themeColor="text1"/>
          <w:sz w:val="28"/>
        </w:rPr>
      </w:pPr>
      <w:r w:rsidRPr="001802A8">
        <w:rPr>
          <w:rFonts w:ascii="Arial" w:hAnsi="Arial" w:cs="Arial"/>
          <w:color w:val="000000" w:themeColor="text1"/>
          <w:sz w:val="24"/>
        </w:rPr>
        <w:t>Datum:</w:t>
      </w:r>
    </w:p>
    <w:p w14:paraId="07530C10" w14:textId="10F327EF" w:rsidR="00036BA8" w:rsidRDefault="00036BA8" w:rsidP="00036BA8">
      <w:pPr>
        <w:spacing w:line="480" w:lineRule="auto"/>
        <w:rPr>
          <w:rFonts w:ascii="Arial" w:hAnsi="Arial" w:cs="Arial"/>
          <w:color w:val="000000" w:themeColor="text1"/>
          <w:sz w:val="28"/>
        </w:rPr>
      </w:pPr>
    </w:p>
    <w:p w14:paraId="5B4FABC7" w14:textId="6AE4170D" w:rsidR="00C765A9" w:rsidRDefault="00C765A9" w:rsidP="00036BA8">
      <w:pPr>
        <w:spacing w:line="480" w:lineRule="auto"/>
        <w:rPr>
          <w:rFonts w:ascii="Arial" w:hAnsi="Arial" w:cs="Arial"/>
          <w:color w:val="000000" w:themeColor="text1"/>
          <w:sz w:val="28"/>
        </w:rPr>
      </w:pPr>
    </w:p>
    <w:p w14:paraId="4B5539C5" w14:textId="77777777" w:rsidR="00CF268D" w:rsidRDefault="00CF268D" w:rsidP="00036BA8">
      <w:pPr>
        <w:spacing w:line="480" w:lineRule="auto"/>
        <w:rPr>
          <w:rFonts w:ascii="Arial" w:hAnsi="Arial" w:cs="Arial"/>
          <w:color w:val="000000" w:themeColor="text1"/>
          <w:sz w:val="28"/>
        </w:rPr>
      </w:pPr>
    </w:p>
    <w:p w14:paraId="2E4E9509" w14:textId="0A30B61B" w:rsidR="00AA2E07" w:rsidRPr="001802A8" w:rsidRDefault="00036BA8" w:rsidP="00036BA8">
      <w:pPr>
        <w:spacing w:line="360" w:lineRule="auto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Name: </w:t>
      </w:r>
      <w:r w:rsidR="00AA2E07" w:rsidRPr="001802A8">
        <w:rPr>
          <w:rFonts w:ascii="Arial" w:hAnsi="Arial" w:cs="Arial"/>
          <w:color w:val="000000" w:themeColor="text1"/>
          <w:sz w:val="24"/>
        </w:rPr>
        <w:tab/>
      </w:r>
      <w:r w:rsidRPr="001802A8">
        <w:rPr>
          <w:rFonts w:ascii="Arial" w:hAnsi="Arial" w:cs="Arial"/>
          <w:color w:val="000000" w:themeColor="text1"/>
          <w:sz w:val="24"/>
        </w:rPr>
        <w:tab/>
      </w:r>
    </w:p>
    <w:p w14:paraId="7828D720" w14:textId="040A93F9" w:rsidR="00E1224E" w:rsidRDefault="00AA2E07" w:rsidP="00C765A9">
      <w:pPr>
        <w:spacing w:line="360" w:lineRule="auto"/>
        <w:rPr>
          <w:rFonts w:ascii="Arial" w:hAnsi="Arial" w:cs="Arial"/>
          <w:color w:val="000000" w:themeColor="text1"/>
          <w:sz w:val="24"/>
        </w:rPr>
      </w:pPr>
      <w:r w:rsidRPr="001802A8">
        <w:rPr>
          <w:rFonts w:ascii="Arial" w:hAnsi="Arial" w:cs="Arial"/>
          <w:color w:val="000000" w:themeColor="text1"/>
          <w:sz w:val="24"/>
        </w:rPr>
        <w:t xml:space="preserve">E-Mail: </w:t>
      </w:r>
      <w:r w:rsidRPr="001802A8">
        <w:rPr>
          <w:rFonts w:ascii="Arial" w:hAnsi="Arial" w:cs="Arial"/>
          <w:color w:val="000000" w:themeColor="text1"/>
          <w:sz w:val="24"/>
        </w:rPr>
        <w:tab/>
      </w:r>
      <w:r w:rsidRPr="001802A8">
        <w:rPr>
          <w:rFonts w:ascii="Arial" w:hAnsi="Arial" w:cs="Arial"/>
          <w:color w:val="000000" w:themeColor="text1"/>
          <w:sz w:val="24"/>
        </w:rPr>
        <w:tab/>
      </w:r>
    </w:p>
    <w:sectPr w:rsidR="00E1224E" w:rsidSect="007323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552" w:right="1134" w:bottom="1134" w:left="1701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378F5" w14:textId="77777777" w:rsidR="006C792A" w:rsidRDefault="006C792A">
      <w:r>
        <w:separator/>
      </w:r>
    </w:p>
  </w:endnote>
  <w:endnote w:type="continuationSeparator" w:id="0">
    <w:p w14:paraId="1595D94F" w14:textId="77777777" w:rsidR="006C792A" w:rsidRDefault="006C7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RotisSansSerif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Lucida Grande">
    <w:altName w:val="Microsoft Sans Serif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rebuchetM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3548F" w14:textId="77777777" w:rsidR="00FE5FD0" w:rsidRDefault="00FE5F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B3AA3" w14:textId="77777777" w:rsidR="00FE5FD0" w:rsidRDefault="00FE5F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7188" w14:textId="77777777" w:rsidR="00FE5FD0" w:rsidRDefault="00FE5F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6FBA9" w14:textId="77777777" w:rsidR="006C792A" w:rsidRDefault="006C792A">
      <w:r>
        <w:separator/>
      </w:r>
    </w:p>
  </w:footnote>
  <w:footnote w:type="continuationSeparator" w:id="0">
    <w:p w14:paraId="6F5FAE6C" w14:textId="77777777" w:rsidR="006C792A" w:rsidRDefault="006C79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8674B" w14:textId="77777777" w:rsidR="00FE5FD0" w:rsidRDefault="00FE5F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26CC3" w14:textId="77777777" w:rsidR="00207775" w:rsidRDefault="00207775" w:rsidP="00AA435C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D7CEF" w14:textId="77777777" w:rsidR="0017362C" w:rsidRDefault="00AA435C" w:rsidP="00AA435C">
    <w:pPr>
      <w:pStyle w:val="Kopfzeile"/>
      <w:jc w:val="right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 wp14:anchorId="0F7AD9C8" wp14:editId="31E93B95">
          <wp:simplePos x="0" y="0"/>
          <wp:positionH relativeFrom="column">
            <wp:posOffset>4091940</wp:posOffset>
          </wp:positionH>
          <wp:positionV relativeFrom="paragraph">
            <wp:posOffset>-2540</wp:posOffset>
          </wp:positionV>
          <wp:extent cx="1778635" cy="500380"/>
          <wp:effectExtent l="0" t="0" r="0" b="0"/>
          <wp:wrapThrough wrapText="bothSides">
            <wp:wrapPolygon edited="0">
              <wp:start x="0" y="0"/>
              <wp:lineTo x="0" y="20558"/>
              <wp:lineTo x="21284" y="20558"/>
              <wp:lineTo x="21284" y="0"/>
              <wp:lineTo x="0" y="0"/>
            </wp:wrapPolygon>
          </wp:wrapThrough>
          <wp:docPr id="7" name="Bild 1" descr="Macintosh HD:Users:Testadmin:Desktop:AAU_LOGO_2017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estadmin:Desktop:AAU_LOGO_2017_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8635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332E3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5824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BE2F6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FCC4D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A689B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5669A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EFC9B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E541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C1068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93ABB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D2440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zO2NDI3MLY0MTRX0lEKTi0uzszPAykwqgUAZoJpiCwAAAA="/>
  </w:docVars>
  <w:rsids>
    <w:rsidRoot w:val="00AA435C"/>
    <w:rsid w:val="00002E4A"/>
    <w:rsid w:val="00004190"/>
    <w:rsid w:val="00010904"/>
    <w:rsid w:val="00031989"/>
    <w:rsid w:val="00036BA8"/>
    <w:rsid w:val="000D4A3E"/>
    <w:rsid w:val="000F16C8"/>
    <w:rsid w:val="00121270"/>
    <w:rsid w:val="001427D3"/>
    <w:rsid w:val="0017362C"/>
    <w:rsid w:val="001802A8"/>
    <w:rsid w:val="00195E42"/>
    <w:rsid w:val="001A7B0F"/>
    <w:rsid w:val="001C413E"/>
    <w:rsid w:val="0020148C"/>
    <w:rsid w:val="00207775"/>
    <w:rsid w:val="00211003"/>
    <w:rsid w:val="002321EA"/>
    <w:rsid w:val="002556D0"/>
    <w:rsid w:val="00264818"/>
    <w:rsid w:val="0026687A"/>
    <w:rsid w:val="00312ADF"/>
    <w:rsid w:val="003304A3"/>
    <w:rsid w:val="00391758"/>
    <w:rsid w:val="003A6693"/>
    <w:rsid w:val="003E6450"/>
    <w:rsid w:val="003F5D06"/>
    <w:rsid w:val="00402061"/>
    <w:rsid w:val="0040569D"/>
    <w:rsid w:val="0041496B"/>
    <w:rsid w:val="0046723D"/>
    <w:rsid w:val="00591791"/>
    <w:rsid w:val="005E4339"/>
    <w:rsid w:val="005E48E9"/>
    <w:rsid w:val="0067286F"/>
    <w:rsid w:val="00696CDD"/>
    <w:rsid w:val="006C792A"/>
    <w:rsid w:val="00716A96"/>
    <w:rsid w:val="00716BD5"/>
    <w:rsid w:val="007323B9"/>
    <w:rsid w:val="0080290D"/>
    <w:rsid w:val="00815DEF"/>
    <w:rsid w:val="00816E5E"/>
    <w:rsid w:val="008237FA"/>
    <w:rsid w:val="00840053"/>
    <w:rsid w:val="00862E64"/>
    <w:rsid w:val="008727A5"/>
    <w:rsid w:val="008D3EB4"/>
    <w:rsid w:val="0094786B"/>
    <w:rsid w:val="009479B3"/>
    <w:rsid w:val="009A59E5"/>
    <w:rsid w:val="009B024A"/>
    <w:rsid w:val="009F0871"/>
    <w:rsid w:val="00A05CAA"/>
    <w:rsid w:val="00A2028B"/>
    <w:rsid w:val="00A31170"/>
    <w:rsid w:val="00A3636A"/>
    <w:rsid w:val="00A45CBB"/>
    <w:rsid w:val="00AA2E07"/>
    <w:rsid w:val="00AA435C"/>
    <w:rsid w:val="00AA5561"/>
    <w:rsid w:val="00B34B31"/>
    <w:rsid w:val="00B85A9C"/>
    <w:rsid w:val="00BA6207"/>
    <w:rsid w:val="00BA7457"/>
    <w:rsid w:val="00BB2F01"/>
    <w:rsid w:val="00BD4BEF"/>
    <w:rsid w:val="00C12A93"/>
    <w:rsid w:val="00C354AC"/>
    <w:rsid w:val="00C67D43"/>
    <w:rsid w:val="00C765A9"/>
    <w:rsid w:val="00C86F1E"/>
    <w:rsid w:val="00CF268D"/>
    <w:rsid w:val="00D0146E"/>
    <w:rsid w:val="00D277D7"/>
    <w:rsid w:val="00D33E93"/>
    <w:rsid w:val="00D437AC"/>
    <w:rsid w:val="00D92E1D"/>
    <w:rsid w:val="00DD3A8E"/>
    <w:rsid w:val="00DE4552"/>
    <w:rsid w:val="00E1224E"/>
    <w:rsid w:val="00E45FD5"/>
    <w:rsid w:val="00EC5031"/>
    <w:rsid w:val="00F47E76"/>
    <w:rsid w:val="00F6231C"/>
    <w:rsid w:val="00F63DA0"/>
    <w:rsid w:val="00FB0508"/>
    <w:rsid w:val="00FD5982"/>
    <w:rsid w:val="00FE5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72B165AA"/>
  <w14:defaultImageDpi w14:val="330"/>
  <w15:docId w15:val="{BE9149F8-C2E0-9041-ABE6-1EB3AF3D7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D4BEF"/>
    <w:rPr>
      <w:rFonts w:ascii="Candara" w:hAnsi="Candara"/>
      <w:sz w:val="22"/>
      <w:szCs w:val="24"/>
      <w:lang w:val="de-DE"/>
    </w:rPr>
  </w:style>
  <w:style w:type="paragraph" w:styleId="berschrift1">
    <w:name w:val="heading 1"/>
    <w:basedOn w:val="Standard"/>
    <w:next w:val="Standard"/>
    <w:link w:val="berschrift1Zchn"/>
    <w:qFormat/>
    <w:rsid w:val="00036BA8"/>
    <w:pPr>
      <w:keepNext/>
      <w:outlineLvl w:val="0"/>
    </w:pPr>
    <w:rPr>
      <w:rFonts w:ascii="RotisSansSerif" w:hAnsi="RotisSansSerif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4B06C0"/>
    <w:rPr>
      <w:rFonts w:ascii="Lucida Grande" w:hAnsi="Lucida Grande"/>
      <w:sz w:val="18"/>
      <w:szCs w:val="18"/>
    </w:rPr>
  </w:style>
  <w:style w:type="paragraph" w:styleId="Kopfzeile">
    <w:name w:val="header"/>
    <w:basedOn w:val="Standard"/>
    <w:rsid w:val="0038236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rsid w:val="00382367"/>
    <w:pPr>
      <w:tabs>
        <w:tab w:val="center" w:pos="4536"/>
        <w:tab w:val="right" w:pos="9072"/>
      </w:tabs>
    </w:pPr>
  </w:style>
  <w:style w:type="table" w:styleId="Tabellenraster">
    <w:name w:val="Table Grid"/>
    <w:basedOn w:val="NormaleTabelle"/>
    <w:rsid w:val="00173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Unizeile">
    <w:name w:val="Adresse Unizeile"/>
    <w:basedOn w:val="Standard"/>
    <w:qFormat/>
    <w:rsid w:val="00840053"/>
    <w:pPr>
      <w:widowControl w:val="0"/>
      <w:spacing w:after="60"/>
      <w:ind w:left="-108" w:right="-249"/>
    </w:pPr>
    <w:rPr>
      <w:rFonts w:cs="Arial"/>
      <w:snapToGrid w:val="0"/>
      <w:spacing w:val="-2"/>
      <w:sz w:val="12"/>
      <w:szCs w:val="12"/>
    </w:rPr>
  </w:style>
  <w:style w:type="paragraph" w:customStyle="1" w:styleId="AdresseEmpfngerIn">
    <w:name w:val="Adresse EmpfängerIn"/>
    <w:basedOn w:val="Standard"/>
    <w:qFormat/>
    <w:rsid w:val="0017362C"/>
    <w:pPr>
      <w:widowControl w:val="0"/>
      <w:ind w:left="-108" w:right="-250"/>
    </w:pPr>
    <w:rPr>
      <w:rFonts w:cs="Arial"/>
      <w:snapToGrid w:val="0"/>
      <w:sz w:val="20"/>
      <w:szCs w:val="20"/>
    </w:rPr>
  </w:style>
  <w:style w:type="paragraph" w:customStyle="1" w:styleId="AbsenderInAdresszeilen">
    <w:name w:val="AbsenderIn Adresszeilen"/>
    <w:basedOn w:val="Standard"/>
    <w:qFormat/>
    <w:rsid w:val="00E45FD5"/>
    <w:pPr>
      <w:widowControl w:val="0"/>
      <w:ind w:left="-108"/>
    </w:pPr>
    <w:rPr>
      <w:rFonts w:cs="Arial"/>
      <w:snapToGrid w:val="0"/>
      <w:color w:val="404040"/>
      <w:sz w:val="16"/>
      <w:szCs w:val="18"/>
    </w:rPr>
  </w:style>
  <w:style w:type="paragraph" w:customStyle="1" w:styleId="AbsenderInmitKapitlchen">
    <w:name w:val="AbsenderIn mit Kapitälchen"/>
    <w:basedOn w:val="Standard"/>
    <w:next w:val="AbsenderInAdresszeilen"/>
    <w:qFormat/>
    <w:rsid w:val="005E48E9"/>
    <w:pPr>
      <w:widowControl w:val="0"/>
      <w:ind w:left="-108"/>
    </w:pPr>
    <w:rPr>
      <w:smallCaps/>
      <w:snapToGrid w:val="0"/>
      <w:color w:val="595959"/>
      <w:sz w:val="16"/>
      <w:szCs w:val="18"/>
    </w:rPr>
  </w:style>
  <w:style w:type="paragraph" w:customStyle="1" w:styleId="AAUberschrift">
    <w:name w:val="AAU Überschrift"/>
    <w:basedOn w:val="Standard"/>
    <w:qFormat/>
    <w:rsid w:val="0017362C"/>
    <w:pPr>
      <w:widowControl w:val="0"/>
      <w:tabs>
        <w:tab w:val="left" w:pos="1440"/>
      </w:tabs>
    </w:pPr>
    <w:rPr>
      <w:rFonts w:cs="Arial"/>
      <w:b/>
      <w:snapToGrid w:val="0"/>
      <w:sz w:val="28"/>
      <w:szCs w:val="34"/>
    </w:rPr>
  </w:style>
  <w:style w:type="character" w:customStyle="1" w:styleId="FuzeileZchn">
    <w:name w:val="Fußzeile Zchn"/>
    <w:basedOn w:val="Absatz-Standardschriftart"/>
    <w:link w:val="Fuzeile"/>
    <w:uiPriority w:val="99"/>
    <w:rsid w:val="0017362C"/>
    <w:rPr>
      <w:sz w:val="24"/>
      <w:szCs w:val="24"/>
      <w:lang w:val="de-DE" w:eastAsia="de-DE"/>
    </w:rPr>
  </w:style>
  <w:style w:type="character" w:styleId="Hervorhebung">
    <w:name w:val="Emphasis"/>
    <w:basedOn w:val="Absatz-Standardschriftart"/>
    <w:uiPriority w:val="20"/>
    <w:qFormat/>
    <w:rsid w:val="0017362C"/>
    <w:rPr>
      <w:i/>
      <w:iCs/>
    </w:rPr>
  </w:style>
  <w:style w:type="paragraph" w:customStyle="1" w:styleId="AbsenderInohneKapitlchen">
    <w:name w:val="AbsenderIn ohne Kapitälchen"/>
    <w:basedOn w:val="AbsenderInmitKapitlchen"/>
    <w:next w:val="AbsenderInmitKapitlchen"/>
    <w:qFormat/>
    <w:rsid w:val="0020148C"/>
    <w:rPr>
      <w:b/>
      <w:smallCaps w:val="0"/>
      <w:szCs w:val="16"/>
    </w:rPr>
  </w:style>
  <w:style w:type="paragraph" w:customStyle="1" w:styleId="OrtDatum">
    <w:name w:val="Ort Datum"/>
    <w:basedOn w:val="AbsenderInAdresszeilen"/>
    <w:next w:val="Standard"/>
    <w:qFormat/>
    <w:rsid w:val="0020148C"/>
  </w:style>
  <w:style w:type="character" w:styleId="Kommentarzeichen">
    <w:name w:val="annotation reference"/>
    <w:basedOn w:val="Absatz-Standardschriftart"/>
    <w:uiPriority w:val="99"/>
    <w:semiHidden/>
    <w:unhideWhenUsed/>
    <w:rsid w:val="00BD4BE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BE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BEF"/>
    <w:rPr>
      <w:rFonts w:ascii="Trebuchet MS" w:hAnsi="Trebuchet MS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B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BEF"/>
    <w:rPr>
      <w:rFonts w:ascii="Trebuchet MS" w:hAnsi="Trebuchet MS"/>
      <w:b/>
      <w:bCs/>
      <w:lang w:val="de-DE"/>
    </w:rPr>
  </w:style>
  <w:style w:type="paragraph" w:customStyle="1" w:styleId="BetreffBeilagen">
    <w:name w:val="Betreff / Beilagen"/>
    <w:basedOn w:val="Textkrper"/>
    <w:next w:val="Textkrper"/>
    <w:qFormat/>
    <w:rsid w:val="0067286F"/>
    <w:pPr>
      <w:spacing w:before="800" w:after="400"/>
      <w:ind w:left="851" w:hanging="851"/>
      <w:contextualSpacing/>
    </w:pPr>
    <w:rPr>
      <w:szCs w:val="18"/>
    </w:rPr>
  </w:style>
  <w:style w:type="character" w:customStyle="1" w:styleId="BetreffBeilagen-Schlsselwort">
    <w:name w:val="Betreff / Beilagen - Schlüsselwort"/>
    <w:basedOn w:val="Absatz-Standardschriftart"/>
    <w:uiPriority w:val="1"/>
    <w:rsid w:val="002321EA"/>
    <w:rPr>
      <w:u w:val="single"/>
    </w:rPr>
  </w:style>
  <w:style w:type="paragraph" w:styleId="Textkrper">
    <w:name w:val="Body Text"/>
    <w:basedOn w:val="Standard"/>
    <w:link w:val="TextkrperZchn"/>
    <w:uiPriority w:val="99"/>
    <w:unhideWhenUsed/>
    <w:qFormat/>
    <w:rsid w:val="00C354AC"/>
    <w:pPr>
      <w:spacing w:after="120" w:line="276" w:lineRule="auto"/>
    </w:pPr>
  </w:style>
  <w:style w:type="character" w:customStyle="1" w:styleId="TextkrperZchn">
    <w:name w:val="Textkörper Zchn"/>
    <w:basedOn w:val="Absatz-Standardschriftart"/>
    <w:link w:val="Textkrper"/>
    <w:uiPriority w:val="99"/>
    <w:rsid w:val="00C354AC"/>
    <w:rPr>
      <w:rFonts w:ascii="Candara" w:hAnsi="Candara"/>
      <w:sz w:val="22"/>
      <w:szCs w:val="24"/>
      <w:lang w:val="de-DE"/>
    </w:rPr>
  </w:style>
  <w:style w:type="paragraph" w:styleId="Gruformel">
    <w:name w:val="Closing"/>
    <w:basedOn w:val="Textkrper"/>
    <w:next w:val="BetreffBeilagen"/>
    <w:link w:val="GruformelZchn"/>
    <w:uiPriority w:val="99"/>
    <w:unhideWhenUsed/>
    <w:qFormat/>
    <w:rsid w:val="00591791"/>
    <w:pPr>
      <w:spacing w:before="480" w:after="1600"/>
    </w:pPr>
  </w:style>
  <w:style w:type="character" w:customStyle="1" w:styleId="GruformelZchn">
    <w:name w:val="Grußformel Zchn"/>
    <w:basedOn w:val="Absatz-Standardschriftart"/>
    <w:link w:val="Gruformel"/>
    <w:uiPriority w:val="99"/>
    <w:rsid w:val="00591791"/>
    <w:rPr>
      <w:rFonts w:ascii="Candara" w:hAnsi="Candara"/>
      <w:sz w:val="22"/>
      <w:szCs w:val="24"/>
      <w:lang w:val="de-DE"/>
    </w:rPr>
  </w:style>
  <w:style w:type="character" w:customStyle="1" w:styleId="berschrift1Zchn">
    <w:name w:val="Überschrift 1 Zchn"/>
    <w:basedOn w:val="Absatz-Standardschriftart"/>
    <w:link w:val="berschrift1"/>
    <w:rsid w:val="00036BA8"/>
    <w:rPr>
      <w:rFonts w:ascii="RotisSansSerif" w:hAnsi="RotisSansSerif"/>
      <w:sz w:val="24"/>
      <w:lang w:val="de-DE"/>
    </w:rPr>
  </w:style>
  <w:style w:type="character" w:styleId="Platzhaltertext">
    <w:name w:val="Placeholder Text"/>
    <w:basedOn w:val="Absatz-Standardschriftart"/>
    <w:uiPriority w:val="67"/>
    <w:rsid w:val="000109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D5B79-162A-41EB-B1CC-518238ADB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riefvorlage mit Logo</vt:lpstr>
    </vt:vector>
  </TitlesOfParts>
  <Company>Universtität Klagenfurt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vorlage mit Logo</dc:title>
  <dc:subject/>
  <dc:creator>iMac27</dc:creator>
  <cp:keywords>Briefvorlage AAU Logo</cp:keywords>
  <cp:lastModifiedBy>Herbst, Barbara</cp:lastModifiedBy>
  <cp:revision>24</cp:revision>
  <cp:lastPrinted>2018-10-03T09:30:00Z</cp:lastPrinted>
  <dcterms:created xsi:type="dcterms:W3CDTF">2018-10-03T08:57:00Z</dcterms:created>
  <dcterms:modified xsi:type="dcterms:W3CDTF">2023-03-06T09:06:00Z</dcterms:modified>
</cp:coreProperties>
</file>